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114" w:rsidRDefault="004D6299">
      <w:pPr>
        <w:pStyle w:val="Heading2"/>
      </w:pPr>
      <w:bookmarkStart w:id="0" w:name="_GoBack"/>
      <w:bookmarkEnd w:id="0"/>
      <w:r>
        <w:t>--- title: Unformatted View (1.2.2d)</w:t>
      </w:r>
    </w:p>
    <w:p w:rsidR="00633114" w:rsidRDefault="004D6299">
      <w:r>
        <w:t>In this video we look at Unformatted View.</w:t>
      </w:r>
    </w:p>
    <w:p w:rsidR="00633114" w:rsidRDefault="004D6299">
      <w:pPr>
        <w:pStyle w:val="Heading3"/>
      </w:pPr>
      <w:bookmarkStart w:id="1" w:name="to-switch-to-unformatted-view"/>
      <w:bookmarkEnd w:id="1"/>
      <w:r>
        <w:t>To switch to Unformatted view</w:t>
      </w:r>
    </w:p>
    <w:p w:rsidR="00633114" w:rsidRDefault="004D6299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≡ menu</w:t>
      </w:r>
      <w:r>
        <w:t xml:space="preserve"> for the project.</w:t>
      </w:r>
    </w:p>
    <w:p w:rsidR="00633114" w:rsidRDefault="004D6299">
      <w:pPr>
        <w:pStyle w:val="ListParagraph"/>
        <w:numPr>
          <w:ilvl w:val="0"/>
          <w:numId w:val="4"/>
        </w:numPr>
      </w:pPr>
      <w:r>
        <w:t>Expand the menu if needed.</w:t>
      </w:r>
    </w:p>
    <w:p w:rsidR="00633114" w:rsidRDefault="004D6299">
      <w:pPr>
        <w:pStyle w:val="ListParagraph"/>
        <w:numPr>
          <w:ilvl w:val="0"/>
          <w:numId w:val="4"/>
        </w:numPr>
      </w:pPr>
      <w:r>
        <w:t xml:space="preserve">Under view, click </w:t>
      </w:r>
      <w:r>
        <w:rPr>
          <w:b/>
          <w:bCs/>
        </w:rPr>
        <w:t>Unformatted</w:t>
      </w:r>
      <w:r>
        <w:t>.</w:t>
      </w:r>
    </w:p>
    <w:p w:rsidR="00633114" w:rsidRDefault="004D6299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Unformatted view shows the entire document as plain </w:t>
      </w:r>
      <w:r>
        <w:rPr>
          <w:i/>
          <w:iCs/>
        </w:rPr>
        <w:t>text</w:t>
      </w:r>
      <w:r>
        <w:t>.</w:t>
      </w:r>
    </w:p>
    <w:p w:rsidR="00633114" w:rsidRDefault="004D6299">
      <w:proofErr w:type="gramStart"/>
      <w:r>
        <w:t>:::</w:t>
      </w:r>
      <w:proofErr w:type="gramEnd"/>
      <w:r>
        <w:t>note</w:t>
      </w:r>
    </w:p>
    <w:p w:rsidR="00633114" w:rsidRDefault="004D6299">
      <w:pPr>
        <w:pStyle w:val="ListParagraph"/>
        <w:numPr>
          <w:ilvl w:val="0"/>
          <w:numId w:val="5"/>
        </w:numPr>
      </w:pPr>
      <w:r>
        <w:t>In unformatted view the USFM tags and the Bible text are not visually distinguished by any kind of formatting.</w:t>
      </w:r>
    </w:p>
    <w:p w:rsidR="00633114" w:rsidRDefault="004D6299">
      <w:pPr>
        <w:pStyle w:val="ListParagraph"/>
        <w:numPr>
          <w:ilvl w:val="0"/>
          <w:numId w:val="5"/>
        </w:numPr>
      </w:pPr>
      <w:r>
        <w:t>There are no tools to help you apply or enter USFM tags, but you can edit them directly by simply typing.</w:t>
      </w:r>
    </w:p>
    <w:p w:rsidR="00633114" w:rsidRDefault="004D6299">
      <w:pPr>
        <w:pStyle w:val="ListParagraph"/>
        <w:numPr>
          <w:ilvl w:val="0"/>
          <w:numId w:val="5"/>
        </w:numPr>
      </w:pPr>
      <w:r>
        <w:t>This view facilitates man</w:t>
      </w:r>
      <w:r>
        <w:t>ual editing of the tags if needed.</w:t>
      </w:r>
    </w:p>
    <w:p w:rsidR="00633114" w:rsidRDefault="004D6299">
      <w:pPr>
        <w:pStyle w:val="ListParagraph"/>
        <w:numPr>
          <w:ilvl w:val="0"/>
          <w:numId w:val="5"/>
        </w:numPr>
      </w:pPr>
      <w:r>
        <w:t>This view is not recommended for drafting the translation</w:t>
      </w:r>
      <w:proofErr w:type="gramStart"/>
      <w:r>
        <w:t>. :</w:t>
      </w:r>
      <w:proofErr w:type="gramEnd"/>
      <w:r>
        <w:t>::</w:t>
      </w:r>
    </w:p>
    <w:sectPr w:rsidR="0063311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E589D"/>
    <w:multiLevelType w:val="multilevel"/>
    <w:tmpl w:val="6A64EA1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19BD16C4"/>
    <w:multiLevelType w:val="multilevel"/>
    <w:tmpl w:val="2E0CDC6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661205E3"/>
    <w:multiLevelType w:val="multilevel"/>
    <w:tmpl w:val="E716D87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68874A78"/>
    <w:multiLevelType w:val="multilevel"/>
    <w:tmpl w:val="28467A5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6380A69"/>
    <w:multiLevelType w:val="multilevel"/>
    <w:tmpl w:val="3B60494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Q0MbQws7AwMjNV0lEKTi0uzszPAykwrAUA3EAw4iwAAAA="/>
  </w:docVars>
  <w:rsids>
    <w:rsidRoot w:val="00633114"/>
    <w:rsid w:val="004D6299"/>
    <w:rsid w:val="0063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D5583B-E062-449B-A398-9DD4703C9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9:00Z</dcterms:created>
  <dcterms:modified xsi:type="dcterms:W3CDTF">2022-10-17T17:39:00Z</dcterms:modified>
</cp:coreProperties>
</file>